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Quality Assessmen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Quality assessment for meta-analyses providing unique effec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Quality Assessment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Auth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. Crit.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. Search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al Screen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al Qual.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ies Li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. Bia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.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ram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lantado-Rena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drad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ztman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irant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te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ck Silv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avides-Varel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k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sse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ylan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u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o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mpi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uh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u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u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usse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t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eras-Chuec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eras-Chuec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yn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nningha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shi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li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ric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gus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gus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lkvor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rene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dell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zó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ha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mmersley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san-Sale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nandez-Jimenez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rwitz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vi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nsse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e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roesberge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ucukalk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ao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ao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g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jo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lawaarachch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e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e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k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hal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tin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tin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zea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rthu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rthu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chant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itze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drat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k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rc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wer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cott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ynar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driguez-Roch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deghira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er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roed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ont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i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i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avi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us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kac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kac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keder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ka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hed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 Ekri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nucc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liam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8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uter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i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ho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uck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Items are from the National Health, Lung and Blood Institute's Quality Assessment of Systematic Reviews and Meta-Analyses tool. Note that we excluded the first item of the tool. U = Unclear; L = Low; H = High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Eligibility criteria predefined and specified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Literature search strategy comprehensive and systematic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Dual independent screening and review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Dual independent quality assessment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  <w:r>
              <w:rPr>
                <w:rFonts w:ascii="Calibri" w:hAnsi="Calibri"/>
                <w:sz w:val="20"/>
              </w:rPr>
              <w:t xml:space="default">Included studies listed with important characteristics and results of each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  <w:r>
              <w:rPr>
                <w:rFonts w:ascii="Calibri" w:hAnsi="Calibri"/>
                <w:sz w:val="20"/>
              </w:rPr>
              <w:t xml:space="default">Publication bias assessed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  <w:r>
              <w:rPr>
                <w:rFonts w:ascii="Calibri" w:hAnsi="Calibri"/>
                <w:sz w:val="20"/>
              </w:rPr>
              <w:t xml:space="default">Heterogeneity assessed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01:17:30Z</dcterms:created>
  <dcterms:modified xsi:type="dcterms:W3CDTF">2023-07-14T01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